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X1bb9312af8eacfc8485ec72fef9c1545be5c43d"/>
    <w:p>
      <w:pPr>
        <w:pStyle w:val="Heading1"/>
      </w:pPr>
      <w:r>
        <w:t xml:space="preserve">Internship Application Letter for Firefighter Position</w:t>
      </w:r>
    </w:p>
    <w:p>
      <w:pPr>
        <w:pStyle w:val="FirstParagraph"/>
      </w:pPr>
      <w:r>
        <w:t xml:space="preserve">Submitted to the Almaty City Fire Department, Kazakhstan</w:t>
      </w:r>
    </w:p>
    <w:bookmarkEnd w:id="20"/>
    <w:p>
      <w:pPr>
        <w:pStyle w:val="BodyText"/>
      </w:pPr>
      <w:r>
        <w:t xml:space="preserve">Your Name</w:t>
      </w:r>
    </w:p>
    <w:p>
      <w:pPr>
        <w:pStyle w:val="BodyText"/>
      </w:pPr>
      <w:r>
        <w:t xml:space="preserve">Address Line 1, City District</w:t>
      </w:r>
    </w:p>
    <w:p>
      <w:pPr>
        <w:pStyle w:val="BodyText"/>
      </w:pPr>
      <w:r>
        <w:t xml:space="preserve">Almaty, Kazakhstan 050007</w:t>
      </w:r>
    </w:p>
    <w:p>
      <w:pPr>
        <w:pStyle w:val="BodyText"/>
      </w:pPr>
      <w:r>
        <w:t xml:space="preserve">Email: yourname@example.kz | Phone: +7 (727) XXX-XXXX</w:t>
      </w:r>
    </w:p>
    <w:p>
      <w:pPr>
        <w:pStyle w:val="BodyText"/>
      </w:pPr>
      <w:r>
        <w:t xml:space="preserve">October 26, 2023</w:t>
      </w:r>
    </w:p>
    <w:p>
      <w:pPr>
        <w:pStyle w:val="BodyText"/>
      </w:pPr>
      <w:r>
        <w:t xml:space="preserve">Head of Human Resources</w:t>
      </w:r>
    </w:p>
    <w:p>
      <w:pPr>
        <w:pStyle w:val="BodyText"/>
      </w:pPr>
      <w:r>
        <w:t xml:space="preserve">Almaty City Fire Department</w:t>
      </w:r>
    </w:p>
    <w:p>
      <w:pPr>
        <w:pStyle w:val="BodyText"/>
      </w:pPr>
      <w:r>
        <w:t xml:space="preserve">Military Street 15, Almaty</w:t>
      </w:r>
    </w:p>
    <w:p>
      <w:pPr>
        <w:pStyle w:val="BodyText"/>
      </w:pPr>
      <w:r>
        <w:t xml:space="preserve">Kazakhstan 050014</w:t>
      </w:r>
    </w:p>
    <w:bookmarkStart w:id="21" w:name="X005e6b4a6931a37cb0b80b2a8d8147318c6fa7c"/>
    <w:p>
      <w:pPr>
        <w:pStyle w:val="Heading2"/>
      </w:pPr>
      <w:r>
        <w:t xml:space="preserve">Subject: Internship Application Letter for Firefighter Position at Almaty City Fire Department</w:t>
      </w:r>
    </w:p>
    <w:p>
      <w:pPr>
        <w:pStyle w:val="FirstParagraph"/>
      </w:pPr>
      <w:r>
        <w:t xml:space="preserve">Dear Hiring Committee,</w:t>
      </w:r>
      <w:r>
        <w:t xml:space="preserve"> </w:t>
      </w:r>
      <w:r>
        <w:t xml:space="preserve">It is with profound enthusiasm and unwavering dedication that I submit my application for the Firefighter Internship Program at the Almaty City Fire Department. As a native of Kazakhstan currently pursuing emergency response training in Astana, I have long admired the exceptional service rendered by your department to the people of</w:t>
      </w:r>
      <w:r>
        <w:t xml:space="preserve"> </w:t>
      </w:r>
      <w:r>
        <w:rPr>
          <w:bCs/>
          <w:b/>
        </w:rPr>
        <w:t xml:space="preserve">Kazakhstan Almaty</w:t>
      </w:r>
      <w:r>
        <w:t xml:space="preserve">—a city where fire safety and community resilience are woven into the very fabric of urban life. This Internship Application Letter serves as a formal expression of my commitment to contribute to your mission while gaining invaluable hands-on experience under the guidance of Almaty’s most esteemed emergency responders.</w:t>
      </w:r>
      <w:r>
        <w:t xml:space="preserve"> </w:t>
      </w:r>
      <w:r>
        <w:t xml:space="preserve">My journey toward becoming a professional Firefighter began during my high school years in Almaty, where I witnessed firsthand the critical work performed by local firefighters during the 2018 Aktau wildfire crisis. The sight of your department mobilizing across challenging terrain to protect homes and lives in the face of extreme conditions ignited a lifelong passion within me. Since then, I have actively pursued every opportunity to deepen my understanding of fire science, emergency medical response, and community safety protocols. I completed a rigorous 12-month certification program in Fire Technology at the Kazakh National University of Transport, where I graduated with honors (GPA: 3.9/4.0). My coursework included advanced thermal dynamics, hazardous materials handling, and disaster management—subjects directly aligned with the operational demands of</w:t>
      </w:r>
      <w:r>
        <w:t xml:space="preserve"> </w:t>
      </w:r>
      <w:r>
        <w:rPr>
          <w:bCs/>
          <w:b/>
        </w:rPr>
        <w:t xml:space="preserve">Kazakhstan Almaty</w:t>
      </w:r>
      <w:r>
        <w:t xml:space="preserve">'s diverse urban and mountainous environments.</w:t>
      </w:r>
      <w:r>
        <w:t xml:space="preserve"> </w:t>
      </w:r>
      <w:r>
        <w:t xml:space="preserve">What sets me apart is my deep cultural connection to Almaty’s unique challenges. Having grown up in the foothills of the Zailiysky Ala-Tau range, I understand how wildfires threaten both natural reserves and residential areas like Satbayev District. During my volunteer work with the "Alma-Ata Green Shield" initiative, I assisted in creating firebreaks and educating rural communities about forest fire prevention—a project that required navigating local customs while prioritizing safety. This experience taught me that firefighting transcends technical skill; it demands empathy for the community you serve. In</w:t>
      </w:r>
      <w:r>
        <w:t xml:space="preserve"> </w:t>
      </w:r>
      <w:r>
        <w:rPr>
          <w:bCs/>
          <w:b/>
        </w:rPr>
        <w:t xml:space="preserve">Kazakhstan Almaty</w:t>
      </w:r>
      <w:r>
        <w:t xml:space="preserve">, where cultural diversity is celebrated and environmental challenges are ever-present, I am eager to apply this perspective.</w:t>
      </w:r>
      <w:r>
        <w:t xml:space="preserve"> </w:t>
      </w:r>
      <w:r>
        <w:t xml:space="preserve">Beyond academic preparation, I have maintained peak physical readiness through daily training: 5km runs in the Alatau foothills, strength conditioning at the Central Sports Complex, and monthly CPR drills with the Red Crescent Society of Kazakhstan. My recent certification as a First Responder (Level 2) further demonstrates my commitment to life-saving interventions. I am particularly drawn to your department’s innovative "Smart Fire Prevention" initiative, which integrates AI-powered thermal cameras in high-risk areas like the Medeu Valley—a project that mirrors my academic interest in technology-driven emergency solutions. I am confident my technical aptitude would allow me to contribute meaningfully to such forward-thinking programs during my internship.</w:t>
      </w:r>
      <w:r>
        <w:t xml:space="preserve"> </w:t>
      </w:r>
      <w:r>
        <w:t xml:space="preserve">The significance of this opportunity extends beyond professional development. As a Kazakh citizen deeply invested in</w:t>
      </w:r>
      <w:r>
        <w:t xml:space="preserve"> </w:t>
      </w:r>
      <w:r>
        <w:rPr>
          <w:bCs/>
          <w:b/>
        </w:rPr>
        <w:t xml:space="preserve">Kazakhstan Almaty</w:t>
      </w:r>
      <w:r>
        <w:t xml:space="preserve">'s future, I recognize that modern firefighting requires more than courage—it demands cultural intelligence and adaptability. Growing up near the Kaskelen Mountains, I’ve seen how wildfires can disrupt both traditional nomadic lifestyles and urban infrastructure. My goal is to bridge these worlds by developing community-specific response strategies that honor local customs while embracing global best practices. Your department’s emphasis on "Firefighting with Heart" philosophy resonates powerfully with this vision.</w:t>
      </w:r>
      <w:r>
        <w:t xml:space="preserve"> </w:t>
      </w:r>
      <w:r>
        <w:t xml:space="preserve">I am equally prepared to embrace the demanding schedule of a Firefighter Internship in</w:t>
      </w:r>
      <w:r>
        <w:t xml:space="preserve"> </w:t>
      </w:r>
      <w:r>
        <w:rPr>
          <w:bCs/>
          <w:b/>
        </w:rPr>
        <w:t xml:space="preserve">Kazakhstan Almaty</w:t>
      </w:r>
      <w:r>
        <w:t xml:space="preserve">. I am available for 24-hour shifts, weekend rotations, and winter training in the Almaty region’s sub-zero temperatures. My fluency in Kazakh (native), Russian (professional), and English (advanced) will facilitate seamless communication with both local teams and international partners involved in cross-border wildfire response efforts. I have researched your department’s recent collaboration with the Turkmenistan Fire Service during the 2021 Central Asian Dry Season Initiative—a testament to your commitment to regional safety—and I would be honored to support such initiatives.</w:t>
      </w:r>
      <w:r>
        <w:t xml:space="preserve"> </w:t>
      </w:r>
      <w:r>
        <w:t xml:space="preserve">My final reason for applying is deeply personal: To follow in the footsteps of my late uncle, a veteran firefighter who served Almaty for 25 years before his passing. His stories of saving children from the 1995 Yuzhnye Klyuchi fire taught me that true bravery lies in selfless service. I now seek to honor that legacy by becoming a guardian of</w:t>
      </w:r>
      <w:r>
        <w:t xml:space="preserve"> </w:t>
      </w:r>
      <w:r>
        <w:rPr>
          <w:bCs/>
          <w:b/>
        </w:rPr>
        <w:t xml:space="preserve">Kazakhstan Almaty</w:t>
      </w:r>
      <w:r>
        <w:t xml:space="preserve">'s safety, not merely as an intern but as a lifelong member of your emergency response family.</w:t>
      </w:r>
      <w:r>
        <w:t xml:space="preserve"> </w:t>
      </w:r>
      <w:r>
        <w:t xml:space="preserve">Thank you for considering this Internship Application Letter and my candidacy for the Firefighter Internship Program. I have attached my resume, academic transcripts, and certification documents for your review. I welcome the opportunity to discuss how my background in fire science, cultural understanding of Almaty’s communities, and dedication to service align with your department’s goals. Please contact me at your earliest convenience to arrange an interview.</w:t>
      </w:r>
      <w:r>
        <w:t xml:space="preserve"> </w:t>
      </w:r>
      <w:r>
        <w:t xml:space="preserve">With respect and eagerness,</w:t>
      </w:r>
    </w:p>
    <w:p>
      <w:pPr>
        <w:pStyle w:val="BodyText"/>
      </w:pPr>
      <w:r>
        <w:t xml:space="preserve">Sincerely,</w:t>
      </w:r>
      <w:r>
        <w:br/>
      </w:r>
      <w:r>
        <w:t xml:space="preserve">[Your Full Name]</w:t>
      </w:r>
    </w:p>
    <w:bookmarkEnd w:id="21"/>
    <w:p>
      <w:pPr>
        <w:pStyle w:val="BodyText"/>
      </w:pPr>
      <w:r>
        <w:rPr>
          <w:bCs/>
          <w:b/>
        </w:rP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1T06:52:04Z</dcterms:created>
  <dcterms:modified xsi:type="dcterms:W3CDTF">2026-07-21T06:52:04Z</dcterms:modified>
</cp:coreProperties>
</file>

<file path=docProps/custom.xml><?xml version="1.0" encoding="utf-8"?>
<Properties xmlns="http://schemas.openxmlformats.org/officeDocument/2006/custom-properties" xmlns:vt="http://schemas.openxmlformats.org/officeDocument/2006/docPropsVTypes"/>
</file>